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X6dcf7ff8fc8e3754710f7a3940a65840d0f91df"/>
    <w:p>
      <w:pPr>
        <w:pStyle w:val="Heading1"/>
      </w:pPr>
      <w:r>
        <w:t xml:space="preserve">Cover Letter for Hairdresser Position in Nigeria Abuja</w:t>
      </w:r>
    </w:p>
    <w:p>
      <w:pPr>
        <w:pStyle w:val="FirstParagraph"/>
      </w:pPr>
      <w:r>
        <w:rPr>
          <w:bCs/>
          <w:b/>
        </w:rPr>
        <w:t xml:space="preserve">John Doe</w:t>
      </w:r>
      <w:r>
        <w:br/>
      </w:r>
      <w:r>
        <w:t xml:space="preserve">123 Beauty Avenue, Abuja, Nigeria</w:t>
      </w:r>
      <w:r>
        <w:br/>
      </w:r>
      <w:r>
        <w:t xml:space="preserve">+234 801 234 5678</w:t>
      </w:r>
      <w:r>
        <w:br/>
      </w:r>
      <w:r>
        <w:t xml:space="preserve">john.doe@example.com</w:t>
      </w:r>
      <w:r>
        <w:br/>
      </w:r>
      <w:r>
        <w:t xml:space="preserve">April 5, 2024</w:t>
      </w:r>
    </w:p>
    <w:p>
      <w:pPr>
        <w:pStyle w:val="BodyText"/>
      </w:pPr>
      <w:r>
        <w:t xml:space="preserve">Recruitment Team,</w:t>
      </w:r>
      <w:r>
        <w:br/>
      </w:r>
      <w:r>
        <w:t xml:space="preserve">[Company Name]</w:t>
      </w:r>
      <w:r>
        <w:br/>
      </w:r>
      <w:r>
        <w:t xml:space="preserve">[Company Address]</w:t>
      </w:r>
      <w:r>
        <w:br/>
      </w:r>
      <w:r>
        <w:t xml:space="preserve">Abuja, Nigeria</w:t>
      </w:r>
    </w:p>
    <w:p>
      <w:pPr>
        <w:pStyle w:val="BodyText"/>
      </w:pPr>
      <w:r>
        <w:t xml:space="preserve">Dear Hiring Manager,</w:t>
      </w:r>
    </w:p>
    <w:p>
      <w:pPr>
        <w:pStyle w:val="BodyText"/>
      </w:pPr>
      <w:r>
        <w:t xml:space="preserve">I am writing to express my enthusiastic interest in the Hairdresser position at your esteemed establishment in Abuja, Nigeria. As a passionate and experienced professional in the beauty industry, I have dedicated my career to mastering the art of hairdressing while staying attuned to the dynamic trends and cultural nuances of Nigeria’s capital. My commitment to excellence, combined with a deep understanding of local preferences and global techniques, positions me as an ideal candidate for this role. I am eager to contribute my skills and creativity to your team while growing professionally in Abuja’s vibrant beauty landscape.</w:t>
      </w:r>
    </w:p>
    <w:bookmarkStart w:id="20" w:name="professional-background-and-expertise"/>
    <w:p>
      <w:pPr>
        <w:pStyle w:val="Heading2"/>
      </w:pPr>
      <w:r>
        <w:t xml:space="preserve">Professional Background and Expertise</w:t>
      </w:r>
    </w:p>
    <w:p>
      <w:pPr>
        <w:pStyle w:val="FirstParagraph"/>
      </w:pPr>
      <w:r>
        <w:t xml:space="preserve">With over eight years of experience in the field of hairdressing, I have honed my craft through rigorous training, hands-on practice, and continuous learning. My journey began as an apprentice at a renowned salon in Lagos before transitioning to Abuja, where I have since built a reputation for delivering exceptional services tailored to diverse clientele. Whether it’s cutting precision hairstyles, coloring complex tones, or styling intricate designs, I approach each task with attention to detail and a commitment to client satisfaction.</w:t>
      </w:r>
    </w:p>
    <w:p>
      <w:pPr>
        <w:pStyle w:val="BodyText"/>
      </w:pPr>
      <w:r>
        <w:t xml:space="preserve">My expertise spans a wide range of hair types and textures, from the naturally curly hair of Nigeria’s diverse ethnic groups to the sleek, modern styles favored by urban professionals. I am particularly adept at creating culturally relevant hairstyles that celebrate traditional Nigerian aesthetics while incorporating contemporary trends. For instance, I have specialized in techniques such as braiding, weaving, and extensions that resonate with the preferences of Abuja’s multicultural community. This ability to blend tradition with innovation has allowed me to build a loyal client base and earn recognition for my work.</w:t>
      </w:r>
    </w:p>
    <w:bookmarkEnd w:id="20"/>
    <w:bookmarkStart w:id="21" w:name="why-abuja-a-perfect-match-for-my-skills"/>
    <w:p>
      <w:pPr>
        <w:pStyle w:val="Heading2"/>
      </w:pPr>
      <w:r>
        <w:t xml:space="preserve">Why Abuja? A Perfect Match for My Skills</w:t>
      </w:r>
    </w:p>
    <w:p>
      <w:pPr>
        <w:pStyle w:val="FirstParagraph"/>
      </w:pPr>
      <w:r>
        <w:t xml:space="preserve">Abuja, as the political and cultural hub of Nigeria, offers a unique opportunity for a hairdresser to thrive in an environment that values both tradition and modernity. The city’s growing population, coupled with its diverse cultural mix, creates a demand for skilled professionals who can cater to varying tastes. As someone who has lived and worked in Abuja for the past five years, I am deeply familiar with the local market and the expectations of clients in this region.</w:t>
      </w:r>
    </w:p>
    <w:p>
      <w:pPr>
        <w:pStyle w:val="BodyText"/>
      </w:pPr>
      <w:r>
        <w:t xml:space="preserve">One of my core strengths is my ability to adapt to different client needs while maintaining a high standard of service. Whether it’s a formal event, a corporate meeting, or a casual outing, I ensure that each client leaves feeling confident and satisfied. My experience working in fast-paced salons has equipped me with the organizational skills and time management required to handle multiple clients efficiently without compromising quality.</w:t>
      </w:r>
    </w:p>
    <w:bookmarkEnd w:id="21"/>
    <w:bookmarkStart w:id="22" w:name="X4d69972feb3b8de782451173a0b60506ea73f4d"/>
    <w:p>
      <w:pPr>
        <w:pStyle w:val="Heading2"/>
      </w:pPr>
      <w:r>
        <w:t xml:space="preserve">Commitment to Excellence and Professional Growth</w:t>
      </w:r>
    </w:p>
    <w:p>
      <w:pPr>
        <w:pStyle w:val="FirstParagraph"/>
      </w:pPr>
      <w:r>
        <w:t xml:space="preserve">I believe that a great hairdresser is not only skilled but also a lifelong learner. I regularly attend workshops, seminars, and training programs to stay updated on the latest techniques, products, and trends in the beauty industry. For example, I recently completed a certification in advanced hair coloring techniques at the Nigerian Beauty Institute in Abuja. This investment in my professional development ensures that I can offer clients cutting-edge services that align with global standards.</w:t>
      </w:r>
    </w:p>
    <w:p>
      <w:pPr>
        <w:pStyle w:val="BodyText"/>
      </w:pPr>
      <w:r>
        <w:t xml:space="preserve">Additionally, I prioritize building strong relationships with my clients. By taking the time to understand their preferences, lifestyles, and goals, I create personalized experiences that go beyond the expected. My ability to communicate effectively and listen actively has earned me a reputation for being approachable and trustworthy. Clients often return not just for my technical skills but also for the comfort and confidence they feel in my care.</w:t>
      </w:r>
    </w:p>
    <w:bookmarkEnd w:id="22"/>
    <w:bookmarkStart w:id="23" w:name="why-your-organization-a-shared-vision"/>
    <w:p>
      <w:pPr>
        <w:pStyle w:val="Heading2"/>
      </w:pPr>
      <w:r>
        <w:t xml:space="preserve">Why Your Organization? A Shared Vision</w:t>
      </w:r>
    </w:p>
    <w:p>
      <w:pPr>
        <w:pStyle w:val="FirstParagraph"/>
      </w:pPr>
      <w:r>
        <w:t xml:space="preserve">Your salon’s focus on quality, innovation, and customer-centric service resonates with my own professional values. I have followed your work closely and admire how you have positioned yourself as a leader in the Abuja hairdressing scene. The opportunity to contribute to your team would allow me to combine my expertise with your vision, creating a synergy that benefits both the salon and its clients.</w:t>
      </w:r>
    </w:p>
    <w:p>
      <w:pPr>
        <w:pStyle w:val="BodyText"/>
      </w:pPr>
      <w:r>
        <w:t xml:space="preserve">I am particularly drawn to your commitment to diversity and inclusion, which aligns with my experience of working with a wide range of clients. Whether it’s addressing the unique needs of natural hair or experimenting with bold new styles, I thrive in environments where creativity is encouraged. I am confident that my adaptability and enthusiasm for the craft would make me a valuable asset to your team.</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Hairdresser in Abuja. My combination of technical skills, cultural awareness, and dedication to client satisfaction makes me an ideal candidate for this role. I would be thrilled to bring my passion for hairdressing to your salon and contribute to its continued success.</w:t>
      </w:r>
    </w:p>
    <w:p>
      <w:pPr>
        <w:pStyle w:val="BodyText"/>
      </w:pPr>
      <w:r>
        <w:t xml:space="preserve">Thank you for considering my application. I look forward to the opportunity to discuss how I can contribute to your team. Please feel free to contact me at +234 801 234 5678 or john.doe@example.com for any further information. I am available at your earliest convenience for an interview.</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Nigeria Abuja</dc:title>
  <dc:creator/>
  <dc:language>en</dc:language>
  <cp:keywords/>
  <dcterms:created xsi:type="dcterms:W3CDTF">2026-07-24T21:25:25Z</dcterms:created>
  <dcterms:modified xsi:type="dcterms:W3CDTF">2026-07-24T21:25:25Z</dcterms:modified>
</cp:coreProperties>
</file>

<file path=docProps/custom.xml><?xml version="1.0" encoding="utf-8"?>
<Properties xmlns="http://schemas.openxmlformats.org/officeDocument/2006/custom-properties" xmlns:vt="http://schemas.openxmlformats.org/officeDocument/2006/docPropsVTypes"/>
</file>